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f0ed40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5731517c-a08c-4a82-855c-b5fb8b318701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94f8bea-13e7-4fb0-851f-d6cd5f0e5d41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668d62a-9338-46e7-96f0-be8a319012a0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44:54Z</dcterms:created>
  <dcterms:modified xsi:type="dcterms:W3CDTF">2023-06-24T18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